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c74a4820cddd86ddb6cc8a49b607a82a8160019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68. Возражения на акт согласования местоположения границ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тец - ООО «Лесная усадьба»; ответчик - ООО «Север»; третье лицо - Управление Росреестра по Московской области; орган местного самоуправления - Администрация городского округ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емельный участок площадью 2 400 кв. м с кадастровым номером 50:15:0060402:517 по адресу: Московская область, городской округ Балашиха, д. Русавкино-Поповщино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о сведениям ЕГРН участок истца имеет координаты, внесенные в 2009 году. В 2025 году при межевании смежного участка кадастровый инженер выявил наложение площадью 186 кв. м. Единственный фактический проезд к участку проходит через участок ответчика. Переговоры о согласовании границ и сервитуте результата не дали. Для публичного земельного участка дополнительно рассматривается отказ администрации в предоставлении участка без торго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правообладатель смежного участка / администрация / уполномоченный орган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812178d934e4c85c9a5831115c5e6aef31b585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ВОЗРАЖЕНИЯ НА АКТ СОГЛАСОВАНИЯ МЕСТОПОЛОЖЕНИЯ ГРАНИЦ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о сведениям ЕГРН участок истца имеет координаты, внесенные в 2009 году. В 2025 году при межевании смежного участка кадастровый инженер выявил наложение площадью 186 кв. м. Единственный фактический проезд к участку проходит через участок ответчика. Переговоры о согласовании границ и сервитуте результата не дали. Для публичного земельного участка дополнительно рассматривается отказ администрации в предоставлении участка без торгов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ем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274-276 и 301-30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1.2-11.10 ЗК РФ и статья 61 Федерального закона № 218-ФЗ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межевой план и заключение кадастрового инжене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гласования местоположения границ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рхивные планы, правоустанавливающие и землеустроительные докумен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фотографии ограждений и результаты геодезических измерений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ординаты и площадь устанавливаются кадастровым инженером; текстовый шаблон не заменяет межевой план и геодезические измер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2Z</dcterms:created>
  <dcterms:modified xsi:type="dcterms:W3CDTF">2026-07-18T09:18:52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